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5ABE2F" w14:textId="5389FEC5" w:rsidR="00CD6437" w:rsidRPr="00CD6437" w:rsidRDefault="00CD6437" w:rsidP="00CD6437">
      <w:pPr>
        <w:widowControl/>
        <w:spacing w:before="100" w:beforeAutospacing="1" w:after="100" w:afterAutospacing="1" w:line="240" w:lineRule="auto"/>
        <w:jc w:val="center"/>
        <w:outlineLvl w:val="0"/>
        <w:rPr>
          <w:rFonts w:ascii="宋体" w:eastAsia="宋体" w:hAnsi="宋体" w:cs="宋体"/>
          <w:b/>
          <w:bCs/>
          <w:kern w:val="36"/>
          <w:sz w:val="48"/>
          <w:szCs w:val="48"/>
          <w14:ligatures w14:val="none"/>
        </w:rPr>
      </w:pPr>
      <w:r w:rsidRPr="00CD6437">
        <w:rPr>
          <w:rFonts w:ascii="宋体" w:eastAsia="宋体" w:hAnsi="宋体" w:cs="宋体"/>
          <w:b/>
          <w:bCs/>
          <w:kern w:val="36"/>
          <w:sz w:val="48"/>
          <w:szCs w:val="48"/>
          <w14:ligatures w14:val="none"/>
        </w:rPr>
        <w:t>新西兰主要城市介绍页面样式说明</w:t>
      </w:r>
    </w:p>
    <w:p w14:paraId="683EF5B3" w14:textId="77777777" w:rsidR="00CD6437" w:rsidRPr="00CD6437" w:rsidRDefault="00CD6437" w:rsidP="00CD6437">
      <w:pPr>
        <w:widowControl/>
        <w:spacing w:before="100" w:beforeAutospacing="1" w:after="100" w:afterAutospacing="1" w:line="240" w:lineRule="auto"/>
        <w:outlineLvl w:val="1"/>
        <w:rPr>
          <w:rFonts w:ascii="宋体" w:eastAsia="宋体" w:hAnsi="宋体" w:cs="宋体"/>
          <w:b/>
          <w:bCs/>
          <w:kern w:val="0"/>
          <w:sz w:val="36"/>
          <w:szCs w:val="36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36"/>
          <w:szCs w:val="36"/>
          <w14:ligatures w14:val="none"/>
        </w:rPr>
        <w:t>介绍</w:t>
      </w:r>
    </w:p>
    <w:p w14:paraId="5264D20E" w14:textId="77777777" w:rsidR="00CD6437" w:rsidRPr="00CD6437" w:rsidRDefault="00CD6437" w:rsidP="00CD6437">
      <w:pPr>
        <w:widowControl/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这个项目展示了一个包含新西兰主要城市介绍的网页，使用了多种 CSS 属性来实现文本和链接的样式。以下是对关键 CSS 属性的详细说明，以及它们在项目中的应用和效果。</w:t>
      </w:r>
    </w:p>
    <w:p w14:paraId="48A1C3E7" w14:textId="77777777" w:rsidR="00CD6437" w:rsidRPr="00CD6437" w:rsidRDefault="00CD6437" w:rsidP="00CD6437">
      <w:pPr>
        <w:widowControl/>
        <w:spacing w:after="0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pict w14:anchorId="7100BCE0">
          <v:rect id="_x0000_i1025" style="width:0;height:1.5pt" o:hralign="center" o:hrstd="t" o:hr="t" fillcolor="#a0a0a0" stroked="f"/>
        </w:pict>
      </w:r>
    </w:p>
    <w:p w14:paraId="00E56397" w14:textId="77777777" w:rsidR="00CD6437" w:rsidRPr="00CD6437" w:rsidRDefault="00CD6437" w:rsidP="00CD6437">
      <w:pPr>
        <w:widowControl/>
        <w:spacing w:before="100" w:beforeAutospacing="1" w:after="100" w:afterAutospacing="1" w:line="240" w:lineRule="auto"/>
        <w:outlineLvl w:val="2"/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  <w:t>通用文本样式</w:t>
      </w:r>
    </w:p>
    <w:p w14:paraId="7B2A5631" w14:textId="77777777" w:rsidR="00CD6437" w:rsidRPr="00CD6437" w:rsidRDefault="00CD6437" w:rsidP="00CD6437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font-family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字体样式。</w:t>
      </w:r>
    </w:p>
    <w:p w14:paraId="22399ACD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font-family: 'Georgia',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serif;</w:t>
      </w:r>
      <w:proofErr w:type="gramEnd"/>
    </w:p>
    <w:p w14:paraId="16F47960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为整个网页的文本使用 Georgia 字体，带来一种经典优雅的外观。</w:t>
      </w:r>
    </w:p>
    <w:p w14:paraId="3BE1159E" w14:textId="77777777" w:rsidR="00CD6437" w:rsidRPr="00CD6437" w:rsidRDefault="00CD6437" w:rsidP="00CD6437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line-height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行高。</w:t>
      </w:r>
    </w:p>
    <w:p w14:paraId="45071BA6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line-height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1.6;</w:t>
      </w:r>
      <w:proofErr w:type="gramEnd"/>
    </w:p>
    <w:p w14:paraId="3CBC938F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增加行与行之间的距离，提高段落的可读性。</w:t>
      </w:r>
    </w:p>
    <w:p w14:paraId="2975B023" w14:textId="77777777" w:rsidR="00CD6437" w:rsidRPr="00CD6437" w:rsidRDefault="00CD6437" w:rsidP="00CD6437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color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文本颜色。</w:t>
      </w:r>
    </w:p>
    <w:p w14:paraId="22F30ABB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color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#333;</w:t>
      </w:r>
      <w:proofErr w:type="gramEnd"/>
    </w:p>
    <w:p w14:paraId="60EF5D81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设置文本的颜色为深灰色，使得标题和段落更易阅读。</w:t>
      </w:r>
    </w:p>
    <w:p w14:paraId="59E31932" w14:textId="77777777" w:rsidR="00CD6437" w:rsidRPr="00CD6437" w:rsidRDefault="00CD6437" w:rsidP="00CD6437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letter-spacing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字母之间的间距。</w:t>
      </w:r>
    </w:p>
    <w:p w14:paraId="784A6C40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letter-spacing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2px;</w:t>
      </w:r>
      <w:proofErr w:type="gramEnd"/>
    </w:p>
    <w:p w14:paraId="5A27D254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增加字母间距，使标题看起来更宽松，有助于提升视觉效果。</w:t>
      </w:r>
    </w:p>
    <w:p w14:paraId="44BCBCC1" w14:textId="77777777" w:rsidR="00CD6437" w:rsidRPr="00CD6437" w:rsidRDefault="00CD6437" w:rsidP="00CD6437">
      <w:pPr>
        <w:widowControl/>
        <w:numPr>
          <w:ilvl w:val="0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text-align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文本对齐方式。</w:t>
      </w:r>
    </w:p>
    <w:p w14:paraId="17A20298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text-align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center;</w:t>
      </w:r>
      <w:proofErr w:type="gramEnd"/>
    </w:p>
    <w:p w14:paraId="3D4A49D3" w14:textId="77777777" w:rsidR="00CD6437" w:rsidRPr="00CD6437" w:rsidRDefault="00CD6437" w:rsidP="00CD6437">
      <w:pPr>
        <w:widowControl/>
        <w:numPr>
          <w:ilvl w:val="1"/>
          <w:numId w:val="2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使文本在容器中居中对齐，通常用于标题和子标题。</w:t>
      </w:r>
    </w:p>
    <w:p w14:paraId="65FEFDDD" w14:textId="77777777" w:rsidR="00CD6437" w:rsidRPr="00CD6437" w:rsidRDefault="00CD6437" w:rsidP="00CD6437">
      <w:pPr>
        <w:widowControl/>
        <w:spacing w:before="100" w:beforeAutospacing="1" w:after="100" w:afterAutospacing="1" w:line="240" w:lineRule="auto"/>
        <w:outlineLvl w:val="2"/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  <w:t>链接样式</w:t>
      </w:r>
    </w:p>
    <w:p w14:paraId="025DFBCE" w14:textId="77777777" w:rsidR="00CD6437" w:rsidRPr="00CD6437" w:rsidRDefault="00CD6437" w:rsidP="00CD6437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text-decoration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控制文本装饰，例如下划线。</w:t>
      </w:r>
    </w:p>
    <w:p w14:paraId="6A91AC41" w14:textId="77777777" w:rsidR="00CD6437" w:rsidRPr="00CD6437" w:rsidRDefault="00CD6437" w:rsidP="00CD6437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text-decoration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none;</w:t>
      </w:r>
      <w:proofErr w:type="gramEnd"/>
    </w:p>
    <w:p w14:paraId="718A3013" w14:textId="77777777" w:rsidR="00CD6437" w:rsidRPr="00CD6437" w:rsidRDefault="00CD6437" w:rsidP="00CD6437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移除链接的默认下划线，使其在默认状态下更简洁。</w:t>
      </w:r>
    </w:p>
    <w:p w14:paraId="5D634069" w14:textId="77777777" w:rsidR="00CD6437" w:rsidRPr="00CD6437" w:rsidRDefault="00CD6437" w:rsidP="00CD6437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:hover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鼠标悬停时的样式。</w:t>
      </w:r>
    </w:p>
    <w:p w14:paraId="43AAF18F" w14:textId="77777777" w:rsidR="00CD6437" w:rsidRPr="00CD6437" w:rsidRDefault="00CD6437" w:rsidP="00CD6437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示例：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.</w:t>
      </w:r>
      <w:proofErr w:type="spellStart"/>
      <w:r w:rsidRPr="00CD6437">
        <w:rPr>
          <w:rFonts w:ascii="宋体" w:eastAsia="宋体" w:hAnsi="宋体" w:cs="宋体"/>
          <w:kern w:val="0"/>
          <w:sz w:val="24"/>
          <w14:ligatures w14:val="none"/>
        </w:rPr>
        <w:t>link</w:t>
      </w:r>
      <w:proofErr w:type="gramEnd"/>
      <w:r w:rsidRPr="00CD6437">
        <w:rPr>
          <w:rFonts w:ascii="宋体" w:eastAsia="宋体" w:hAnsi="宋体" w:cs="宋体"/>
          <w:kern w:val="0"/>
          <w:sz w:val="24"/>
          <w14:ligatures w14:val="none"/>
        </w:rPr>
        <w:t>:hover</w:t>
      </w:r>
      <w:proofErr w:type="spellEnd"/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 { color: #008000; }</w:t>
      </w:r>
    </w:p>
    <w:p w14:paraId="1001C6A1" w14:textId="77777777" w:rsidR="00CD6437" w:rsidRPr="00CD6437" w:rsidRDefault="00CD6437" w:rsidP="00CD6437">
      <w:pPr>
        <w:widowControl/>
        <w:numPr>
          <w:ilvl w:val="1"/>
          <w:numId w:val="3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当用户将鼠标悬停在链接上时，链接颜色变为绿色。</w:t>
      </w:r>
    </w:p>
    <w:p w14:paraId="7ED75C56" w14:textId="77777777" w:rsidR="00117259" w:rsidRDefault="00117259" w:rsidP="00CD6437">
      <w:pPr>
        <w:widowControl/>
        <w:spacing w:before="100" w:beforeAutospacing="1" w:after="100" w:afterAutospacing="1" w:line="240" w:lineRule="auto"/>
        <w:outlineLvl w:val="2"/>
        <w:rPr>
          <w:rFonts w:ascii="宋体" w:eastAsia="宋体" w:hAnsi="宋体" w:cs="宋体"/>
          <w:b/>
          <w:bCs/>
          <w:kern w:val="0"/>
          <w:sz w:val="24"/>
          <w14:ligatures w14:val="none"/>
        </w:rPr>
      </w:pPr>
    </w:p>
    <w:p w14:paraId="77F14CDE" w14:textId="2214463D" w:rsidR="00CD6437" w:rsidRPr="00CD6437" w:rsidRDefault="00CD6437" w:rsidP="00CD6437">
      <w:pPr>
        <w:widowControl/>
        <w:spacing w:before="100" w:beforeAutospacing="1" w:after="100" w:afterAutospacing="1" w:line="240" w:lineRule="auto"/>
        <w:outlineLvl w:val="2"/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  <w:lastRenderedPageBreak/>
        <w:t>标题样式</w:t>
      </w:r>
    </w:p>
    <w:p w14:paraId="7F1EE6D7" w14:textId="77777777" w:rsidR="00CD6437" w:rsidRPr="00CD6437" w:rsidRDefault="00CD6437" w:rsidP="00CD6437">
      <w:pPr>
        <w:widowControl/>
        <w:numPr>
          <w:ilvl w:val="0"/>
          <w:numId w:val="4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text-transform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控制文本的大小写转换。</w:t>
      </w:r>
    </w:p>
    <w:p w14:paraId="5F8AD298" w14:textId="77777777" w:rsidR="00CD6437" w:rsidRPr="00CD6437" w:rsidRDefault="00CD6437" w:rsidP="00CD6437">
      <w:pPr>
        <w:widowControl/>
        <w:numPr>
          <w:ilvl w:val="1"/>
          <w:numId w:val="4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text-transform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uppercase;</w:t>
      </w:r>
      <w:proofErr w:type="gramEnd"/>
    </w:p>
    <w:p w14:paraId="6BBE013C" w14:textId="77777777" w:rsidR="00CD6437" w:rsidRPr="00CD6437" w:rsidRDefault="00CD6437" w:rsidP="00CD6437">
      <w:pPr>
        <w:widowControl/>
        <w:numPr>
          <w:ilvl w:val="1"/>
          <w:numId w:val="4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将标题文本转为大写，使标题更加醒目。</w:t>
      </w:r>
    </w:p>
    <w:p w14:paraId="734249D6" w14:textId="77777777" w:rsidR="00CD6437" w:rsidRPr="00CD6437" w:rsidRDefault="00CD6437" w:rsidP="00CD6437">
      <w:pPr>
        <w:widowControl/>
        <w:numPr>
          <w:ilvl w:val="0"/>
          <w:numId w:val="4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text-decoration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添加下划线。</w:t>
      </w:r>
    </w:p>
    <w:p w14:paraId="51179E70" w14:textId="77777777" w:rsidR="00CD6437" w:rsidRPr="00CD6437" w:rsidRDefault="00CD6437" w:rsidP="00CD6437">
      <w:pPr>
        <w:widowControl/>
        <w:numPr>
          <w:ilvl w:val="1"/>
          <w:numId w:val="4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text-decoration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underline;</w:t>
      </w:r>
      <w:proofErr w:type="gramEnd"/>
    </w:p>
    <w:p w14:paraId="122606BB" w14:textId="77777777" w:rsidR="00CD6437" w:rsidRPr="00CD6437" w:rsidRDefault="00CD6437" w:rsidP="00CD6437">
      <w:pPr>
        <w:widowControl/>
        <w:numPr>
          <w:ilvl w:val="1"/>
          <w:numId w:val="4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为 h1 和 h2 标题添加下划线，使其更具层次感。</w:t>
      </w:r>
    </w:p>
    <w:p w14:paraId="57DCF7D1" w14:textId="77777777" w:rsidR="00CD6437" w:rsidRPr="00CD6437" w:rsidRDefault="00CD6437" w:rsidP="00CD6437">
      <w:pPr>
        <w:widowControl/>
        <w:spacing w:before="100" w:beforeAutospacing="1" w:after="100" w:afterAutospacing="1" w:line="240" w:lineRule="auto"/>
        <w:outlineLvl w:val="2"/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  <w:t>图片样式</w:t>
      </w:r>
    </w:p>
    <w:p w14:paraId="531BFC7E" w14:textId="77777777" w:rsidR="00CD6437" w:rsidRPr="00CD6437" w:rsidRDefault="00CD6437" w:rsidP="00CD6437">
      <w:pPr>
        <w:widowControl/>
        <w:numPr>
          <w:ilvl w:val="0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width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 和 </w:t>
      </w: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height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控制图片尺寸。</w:t>
      </w:r>
    </w:p>
    <w:p w14:paraId="73B2595E" w14:textId="77777777" w:rsidR="00CD6437" w:rsidRPr="00CD6437" w:rsidRDefault="00CD6437" w:rsidP="00CD6437">
      <w:pPr>
        <w:widowControl/>
        <w:numPr>
          <w:ilvl w:val="1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width: 100%; height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auto;</w:t>
      </w:r>
      <w:proofErr w:type="gramEnd"/>
    </w:p>
    <w:p w14:paraId="1C1B650F" w14:textId="77777777" w:rsidR="00CD6437" w:rsidRPr="00CD6437" w:rsidRDefault="00CD6437" w:rsidP="00CD6437">
      <w:pPr>
        <w:widowControl/>
        <w:numPr>
          <w:ilvl w:val="1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使图片适应容器的宽度，同时保持原始比例。</w:t>
      </w:r>
    </w:p>
    <w:p w14:paraId="6200B84E" w14:textId="77777777" w:rsidR="00CD6437" w:rsidRPr="00CD6437" w:rsidRDefault="00CD6437" w:rsidP="00CD6437">
      <w:pPr>
        <w:widowControl/>
        <w:numPr>
          <w:ilvl w:val="0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border-radius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圆角效果。</w:t>
      </w:r>
    </w:p>
    <w:p w14:paraId="50AB6998" w14:textId="77777777" w:rsidR="00CD6437" w:rsidRPr="00CD6437" w:rsidRDefault="00CD6437" w:rsidP="00CD6437">
      <w:pPr>
        <w:widowControl/>
        <w:numPr>
          <w:ilvl w:val="1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border-radius: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8px;</w:t>
      </w:r>
      <w:proofErr w:type="gramEnd"/>
    </w:p>
    <w:p w14:paraId="5AFEBD37" w14:textId="77777777" w:rsidR="00CD6437" w:rsidRPr="00CD6437" w:rsidRDefault="00CD6437" w:rsidP="00CD6437">
      <w:pPr>
        <w:widowControl/>
        <w:numPr>
          <w:ilvl w:val="1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为图片添加圆角，使图片的边缘更加柔和。</w:t>
      </w:r>
    </w:p>
    <w:p w14:paraId="79ADCE61" w14:textId="77777777" w:rsidR="00CD6437" w:rsidRPr="00CD6437" w:rsidRDefault="00CD6437" w:rsidP="00CD6437">
      <w:pPr>
        <w:widowControl/>
        <w:numPr>
          <w:ilvl w:val="0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box-shadow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添加阴影效果。</w:t>
      </w:r>
    </w:p>
    <w:p w14:paraId="1BD3528E" w14:textId="77777777" w:rsidR="00CD6437" w:rsidRPr="00CD6437" w:rsidRDefault="00CD6437" w:rsidP="00CD6437">
      <w:pPr>
        <w:widowControl/>
        <w:numPr>
          <w:ilvl w:val="1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box-shadow: 0 4px 8px </w:t>
      </w:r>
      <w:proofErr w:type="spellStart"/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rgba</w:t>
      </w:r>
      <w:proofErr w:type="spellEnd"/>
      <w:r w:rsidRPr="00CD6437">
        <w:rPr>
          <w:rFonts w:ascii="宋体" w:eastAsia="宋体" w:hAnsi="宋体" w:cs="宋体"/>
          <w:kern w:val="0"/>
          <w:sz w:val="24"/>
          <w14:ligatures w14:val="none"/>
        </w:rPr>
        <w:t>(</w:t>
      </w:r>
      <w:proofErr w:type="gramEnd"/>
      <w:r w:rsidRPr="00CD6437">
        <w:rPr>
          <w:rFonts w:ascii="宋体" w:eastAsia="宋体" w:hAnsi="宋体" w:cs="宋体"/>
          <w:kern w:val="0"/>
          <w:sz w:val="24"/>
          <w14:ligatures w14:val="none"/>
        </w:rPr>
        <w:t>0, 0, 0, 0.1);</w:t>
      </w:r>
    </w:p>
    <w:p w14:paraId="1512DA0B" w14:textId="77777777" w:rsidR="00CD6437" w:rsidRPr="00CD6437" w:rsidRDefault="00CD6437" w:rsidP="00CD6437">
      <w:pPr>
        <w:widowControl/>
        <w:numPr>
          <w:ilvl w:val="1"/>
          <w:numId w:val="5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为图片添加轻微的阴影，使其在页面中显得更有层次感。</w:t>
      </w:r>
    </w:p>
    <w:p w14:paraId="0F43A447" w14:textId="77777777" w:rsidR="00CD6437" w:rsidRPr="00CD6437" w:rsidRDefault="00CD6437" w:rsidP="00CD6437">
      <w:pPr>
        <w:widowControl/>
        <w:spacing w:before="100" w:beforeAutospacing="1" w:after="100" w:afterAutospacing="1" w:line="240" w:lineRule="auto"/>
        <w:outlineLvl w:val="2"/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7"/>
          <w:szCs w:val="27"/>
          <w14:ligatures w14:val="none"/>
        </w:rPr>
        <w:t>容器布局</w:t>
      </w:r>
    </w:p>
    <w:p w14:paraId="3101E7D3" w14:textId="77777777" w:rsidR="00CD6437" w:rsidRPr="00CD6437" w:rsidRDefault="00CD6437" w:rsidP="00CD6437">
      <w:pPr>
        <w:widowControl/>
        <w:numPr>
          <w:ilvl w:val="0"/>
          <w:numId w:val="6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max-width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限制元素的最大宽度。</w:t>
      </w:r>
    </w:p>
    <w:p w14:paraId="31274DB0" w14:textId="77777777" w:rsidR="00CD6437" w:rsidRPr="00CD6437" w:rsidRDefault="00CD6437" w:rsidP="00CD6437">
      <w:pPr>
        <w:widowControl/>
        <w:numPr>
          <w:ilvl w:val="1"/>
          <w:numId w:val="6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示例：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max-width</w:t>
      </w:r>
      <w:proofErr w:type="gramEnd"/>
      <w:r w:rsidRPr="00CD6437">
        <w:rPr>
          <w:rFonts w:ascii="宋体" w:eastAsia="宋体" w:hAnsi="宋体" w:cs="宋体"/>
          <w:kern w:val="0"/>
          <w:sz w:val="24"/>
          <w14:ligatures w14:val="none"/>
        </w:rPr>
        <w:t>: 600px;</w:t>
      </w:r>
    </w:p>
    <w:p w14:paraId="4BDC3014" w14:textId="77777777" w:rsidR="00CD6437" w:rsidRPr="00CD6437" w:rsidRDefault="00CD6437" w:rsidP="00CD6437">
      <w:pPr>
        <w:widowControl/>
        <w:numPr>
          <w:ilvl w:val="1"/>
          <w:numId w:val="6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限制城市描述容器的宽度，使内容在大屏幕上不会过于宽。</w:t>
      </w:r>
    </w:p>
    <w:p w14:paraId="592D529F" w14:textId="77777777" w:rsidR="00CD6437" w:rsidRPr="00CD6437" w:rsidRDefault="00CD6437" w:rsidP="00CD6437">
      <w:pPr>
        <w:widowControl/>
        <w:numPr>
          <w:ilvl w:val="0"/>
          <w:numId w:val="6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b/>
          <w:bCs/>
          <w:kern w:val="0"/>
          <w:sz w:val="24"/>
          <w14:ligatures w14:val="none"/>
        </w:rPr>
        <w:t>margin</w:t>
      </w:r>
      <w:r w:rsidRPr="00CD6437">
        <w:rPr>
          <w:rFonts w:ascii="宋体" w:eastAsia="宋体" w:hAnsi="宋体" w:cs="宋体"/>
          <w:kern w:val="0"/>
          <w:sz w:val="24"/>
          <w14:ligatures w14:val="none"/>
        </w:rPr>
        <w:t>: 设置元素的外边距。</w:t>
      </w:r>
    </w:p>
    <w:p w14:paraId="3AC7720F" w14:textId="77777777" w:rsidR="00CD6437" w:rsidRPr="00CD6437" w:rsidRDefault="00CD6437" w:rsidP="00CD6437">
      <w:pPr>
        <w:widowControl/>
        <w:numPr>
          <w:ilvl w:val="1"/>
          <w:numId w:val="6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 xml:space="preserve">示例：margin: 20px </w:t>
      </w:r>
      <w:proofErr w:type="gramStart"/>
      <w:r w:rsidRPr="00CD6437">
        <w:rPr>
          <w:rFonts w:ascii="宋体" w:eastAsia="宋体" w:hAnsi="宋体" w:cs="宋体"/>
          <w:kern w:val="0"/>
          <w:sz w:val="24"/>
          <w14:ligatures w14:val="none"/>
        </w:rPr>
        <w:t>auto;</w:t>
      </w:r>
      <w:proofErr w:type="gramEnd"/>
    </w:p>
    <w:p w14:paraId="106F6A31" w14:textId="77777777" w:rsidR="00CD6437" w:rsidRPr="00CD6437" w:rsidRDefault="00CD6437" w:rsidP="00CD6437">
      <w:pPr>
        <w:widowControl/>
        <w:numPr>
          <w:ilvl w:val="1"/>
          <w:numId w:val="6"/>
        </w:numPr>
        <w:spacing w:before="100" w:beforeAutospacing="1" w:after="100" w:afterAutospacing="1" w:line="240" w:lineRule="auto"/>
        <w:rPr>
          <w:rFonts w:ascii="宋体" w:eastAsia="宋体" w:hAnsi="宋体" w:cs="宋体"/>
          <w:kern w:val="0"/>
          <w:sz w:val="24"/>
          <w14:ligatures w14:val="none"/>
        </w:rPr>
      </w:pPr>
      <w:r w:rsidRPr="00CD6437">
        <w:rPr>
          <w:rFonts w:ascii="宋体" w:eastAsia="宋体" w:hAnsi="宋体" w:cs="宋体"/>
          <w:kern w:val="0"/>
          <w:sz w:val="24"/>
          <w14:ligatures w14:val="none"/>
        </w:rPr>
        <w:t>效果：使容器在垂直方向上有间距，并通过 auto 实现水平居中。</w:t>
      </w:r>
    </w:p>
    <w:p w14:paraId="2A39072F" w14:textId="77777777" w:rsidR="00CD6437" w:rsidRDefault="00CD6437"/>
    <w:sectPr w:rsidR="00CD643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6B6A3F"/>
    <w:multiLevelType w:val="multilevel"/>
    <w:tmpl w:val="9F040A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6D4420"/>
    <w:multiLevelType w:val="multilevel"/>
    <w:tmpl w:val="A29E2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1BD3B67"/>
    <w:multiLevelType w:val="multilevel"/>
    <w:tmpl w:val="25049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E2F1E1D"/>
    <w:multiLevelType w:val="multilevel"/>
    <w:tmpl w:val="F87C6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B02EF1"/>
    <w:multiLevelType w:val="multilevel"/>
    <w:tmpl w:val="1476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2E1077"/>
    <w:multiLevelType w:val="multilevel"/>
    <w:tmpl w:val="91CA9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15638372">
    <w:abstractNumId w:val="3"/>
  </w:num>
  <w:num w:numId="2" w16cid:durableId="880048062">
    <w:abstractNumId w:val="0"/>
  </w:num>
  <w:num w:numId="3" w16cid:durableId="318777212">
    <w:abstractNumId w:val="5"/>
  </w:num>
  <w:num w:numId="4" w16cid:durableId="202913412">
    <w:abstractNumId w:val="4"/>
  </w:num>
  <w:num w:numId="5" w16cid:durableId="1873372575">
    <w:abstractNumId w:val="1"/>
  </w:num>
  <w:num w:numId="6" w16cid:durableId="8812857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WwMDIzMzU1NrdQ0lEKTi0uzszPAykwrAUAO86oYCwAAAA="/>
  </w:docVars>
  <w:rsids>
    <w:rsidRoot w:val="00CD6437"/>
    <w:rsid w:val="00117259"/>
    <w:rsid w:val="001936C7"/>
    <w:rsid w:val="002F2EBE"/>
    <w:rsid w:val="00CD6437"/>
    <w:rsid w:val="00F71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611AA"/>
  <w15:chartTrackingRefBased/>
  <w15:docId w15:val="{39C2ADE9-A16B-4535-9005-DB745D7C1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CD6437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CD643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unhideWhenUsed/>
    <w:qFormat/>
    <w:rsid w:val="00CD6437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D6437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D6437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D6437"/>
    <w:pPr>
      <w:keepNext/>
      <w:keepLines/>
      <w:spacing w:before="40" w:after="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D6437"/>
    <w:pPr>
      <w:keepNext/>
      <w:keepLines/>
      <w:spacing w:before="40" w:after="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D6437"/>
    <w:pPr>
      <w:keepNext/>
      <w:keepLines/>
      <w:spacing w:after="0"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D6437"/>
    <w:pPr>
      <w:keepNext/>
      <w:keepLines/>
      <w:spacing w:after="0"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D6437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CD64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rsid w:val="00CD64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CD6437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CD6437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CD6437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CD6437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CD6437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CD6437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CD6437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CD64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CD6437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CD6437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CD643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CD6437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CD6437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CD6437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CD64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CD6437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CD6437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CD6437"/>
    <w:pPr>
      <w:widowControl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14:ligatures w14:val="none"/>
    </w:rPr>
  </w:style>
  <w:style w:type="character" w:styleId="af">
    <w:name w:val="Hyperlink"/>
    <w:basedOn w:val="a0"/>
    <w:uiPriority w:val="99"/>
    <w:semiHidden/>
    <w:unhideWhenUsed/>
    <w:rsid w:val="00CD6437"/>
    <w:rPr>
      <w:color w:val="0000FF"/>
      <w:u w:val="single"/>
    </w:rPr>
  </w:style>
  <w:style w:type="character" w:styleId="HTML">
    <w:name w:val="HTML Code"/>
    <w:basedOn w:val="a0"/>
    <w:uiPriority w:val="99"/>
    <w:semiHidden/>
    <w:unhideWhenUsed/>
    <w:rsid w:val="00CD6437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71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eBook</dc:creator>
  <cp:keywords/>
  <dc:description/>
  <cp:lastModifiedBy>MateBook</cp:lastModifiedBy>
  <cp:revision>4</cp:revision>
  <dcterms:created xsi:type="dcterms:W3CDTF">2024-10-10T23:18:00Z</dcterms:created>
  <dcterms:modified xsi:type="dcterms:W3CDTF">2024-10-10T23:19:00Z</dcterms:modified>
</cp:coreProperties>
</file>